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22ADD" w14:textId="77777777" w:rsidR="00BD79DB" w:rsidRDefault="00BD79DB" w:rsidP="00F23543">
      <w:pPr>
        <w:pStyle w:val="Title"/>
        <w:widowControl/>
        <w:jc w:val="left"/>
        <w:rPr>
          <w:rFonts w:ascii="Garamond BookCondensed" w:hAnsi="Garamond BookCondensed"/>
          <w:sz w:val="28"/>
        </w:rPr>
      </w:pPr>
    </w:p>
    <w:p w14:paraId="34A96267" w14:textId="61013319" w:rsidR="00F23543" w:rsidRDefault="00F23543" w:rsidP="00F23543">
      <w:pPr>
        <w:pStyle w:val="Title"/>
        <w:widowControl/>
        <w:jc w:val="left"/>
        <w:rPr>
          <w:rFonts w:ascii="Garamond BookCondensed" w:hAnsi="Garamond BookCondensed"/>
          <w:sz w:val="28"/>
        </w:rPr>
      </w:pPr>
      <w:r>
        <w:rPr>
          <w:rFonts w:ascii="Garamond BookCondensed" w:hAnsi="Garamond BookCondensed"/>
          <w:sz w:val="28"/>
        </w:rPr>
        <w:t>Coaching Client Information Form</w:t>
      </w:r>
    </w:p>
    <w:p w14:paraId="6130E966" w14:textId="2E10919C" w:rsidR="00F23543" w:rsidRDefault="00F23543" w:rsidP="00F23543">
      <w:pPr>
        <w:pStyle w:val="BodyText"/>
        <w:widowControl/>
        <w:rPr>
          <w:i w:val="0"/>
        </w:rPr>
      </w:pPr>
    </w:p>
    <w:p w14:paraId="2C76E20C" w14:textId="1807BE36" w:rsidR="00F23543" w:rsidRDefault="00F23543" w:rsidP="00F23543">
      <w:pPr>
        <w:pStyle w:val="BodyText"/>
        <w:widowControl/>
        <w:rPr>
          <w:i w:val="0"/>
        </w:rPr>
      </w:pPr>
      <w:r>
        <w:rPr>
          <w:i w:val="0"/>
        </w:rPr>
        <w:t xml:space="preserve">I am delighted to be your coach.  I look forward to being your partner as you identify and move towards your vision.  You really can have, be, and do exactly what you want, and we will put a structure in place to make it happen.  </w:t>
      </w:r>
      <w:r w:rsidR="00136A70">
        <w:rPr>
          <w:i w:val="0"/>
        </w:rPr>
        <w:t>Welcome to my practice!</w:t>
      </w:r>
    </w:p>
    <w:p w14:paraId="67CAA0BA" w14:textId="77777777" w:rsidR="00F23543" w:rsidRDefault="00F23543" w:rsidP="00F23543">
      <w:pPr>
        <w:pStyle w:val="BodyText"/>
        <w:widowControl/>
        <w:rPr>
          <w:i w:val="0"/>
        </w:rPr>
      </w:pPr>
    </w:p>
    <w:p w14:paraId="6384EC84" w14:textId="4E1CE19A" w:rsidR="00F23543" w:rsidRDefault="00F23543" w:rsidP="00F23543">
      <w:pPr>
        <w:pStyle w:val="BodyText"/>
        <w:widowControl/>
      </w:pPr>
      <w:r>
        <w:rPr>
          <w:i w:val="0"/>
        </w:rPr>
        <w:t xml:space="preserve">Please take some time to enjoy the reflection process that follows.  Enter your responses into this form, then attach it to an e-mail and send it to me at </w:t>
      </w:r>
      <w:hyperlink r:id="rId8" w:history="1">
        <w:r w:rsidR="005C16F6" w:rsidRPr="005C16F6">
          <w:rPr>
            <w:rStyle w:val="Hyperlink"/>
          </w:rPr>
          <w:t>chris@cpf-coaching.com</w:t>
        </w:r>
      </w:hyperlink>
      <w:r>
        <w:rPr>
          <w:i w:val="0"/>
        </w:rPr>
        <w:t xml:space="preserve">.  </w:t>
      </w:r>
    </w:p>
    <w:p w14:paraId="7D7261D6" w14:textId="77777777" w:rsidR="00F23543" w:rsidRDefault="00F23543" w:rsidP="00F23543">
      <w:pPr>
        <w:pStyle w:val="BodyText"/>
        <w:widowControl/>
        <w:rPr>
          <w:i w:val="0"/>
        </w:rPr>
      </w:pPr>
      <w:r>
        <w:rPr>
          <w:i w:val="0"/>
        </w:rPr>
        <w:t>____________________________________________________________________________________</w:t>
      </w:r>
    </w:p>
    <w:p w14:paraId="28203F70" w14:textId="77777777" w:rsidR="00F23543" w:rsidRDefault="00F23543" w:rsidP="00F23543">
      <w:pPr>
        <w:pStyle w:val="BodyText"/>
        <w:widowControl/>
        <w:jc w:val="center"/>
        <w:rPr>
          <w:b/>
        </w:rPr>
      </w:pPr>
      <w:r>
        <w:rPr>
          <w:b/>
        </w:rPr>
        <w:t>About You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72"/>
        <w:gridCol w:w="2716"/>
        <w:gridCol w:w="1972"/>
        <w:gridCol w:w="2716"/>
      </w:tblGrid>
      <w:tr w:rsidR="00F23543" w14:paraId="29977D32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E665A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First Name</w:t>
            </w:r>
          </w:p>
        </w:tc>
        <w:bookmarkStart w:id="0" w:name="fn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199384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TasteScent"/>
                  <w:enabled/>
                  <w:calcOnExit w:val="0"/>
                  <w:statusText w:type="text" w:val="Enter your favorite scents here.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0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3CFC82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Last Name</w:t>
            </w:r>
          </w:p>
        </w:tc>
        <w:bookmarkStart w:id="1" w:name="ln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AFBAA1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/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"/>
          </w:p>
        </w:tc>
      </w:tr>
      <w:tr w:rsidR="00F23543" w14:paraId="3E1DC3AB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A9E50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Address</w:t>
            </w:r>
          </w:p>
        </w:tc>
        <w:bookmarkStart w:id="2" w:name="add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8830EA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add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2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C95049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City</w:t>
            </w:r>
          </w:p>
        </w:tc>
        <w:bookmarkStart w:id="3" w:name="city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19BABD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city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3"/>
          </w:p>
        </w:tc>
      </w:tr>
      <w:tr w:rsidR="00F23543" w14:paraId="355E39EC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E85D40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State/Province</w:t>
            </w:r>
          </w:p>
        </w:tc>
        <w:bookmarkStart w:id="4" w:name="State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4E29D4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State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4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A79218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Postal Code</w:t>
            </w:r>
          </w:p>
        </w:tc>
        <w:bookmarkStart w:id="5" w:name="PostalCode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9C61BC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PostalCode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5"/>
          </w:p>
        </w:tc>
      </w:tr>
      <w:tr w:rsidR="00F23543" w14:paraId="17227EB3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0D74A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Country</w:t>
            </w:r>
          </w:p>
        </w:tc>
        <w:bookmarkStart w:id="6" w:name="country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039CE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country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6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A65A7E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Company</w:t>
            </w:r>
          </w:p>
        </w:tc>
        <w:bookmarkStart w:id="7" w:name="company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A78A1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company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7"/>
          </w:p>
        </w:tc>
      </w:tr>
      <w:tr w:rsidR="00F23543" w14:paraId="5C486319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35413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Title</w:t>
            </w:r>
          </w:p>
        </w:tc>
        <w:bookmarkStart w:id="8" w:name="Title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D1578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Title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8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4DA21D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Home Phone</w:t>
            </w:r>
          </w:p>
        </w:tc>
        <w:bookmarkStart w:id="9" w:name="hphone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5126BF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hphone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9"/>
          </w:p>
        </w:tc>
      </w:tr>
      <w:tr w:rsidR="00F23543" w14:paraId="3F3A8E44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0E9DB5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Work Phone</w:t>
            </w:r>
          </w:p>
        </w:tc>
        <w:bookmarkStart w:id="10" w:name="Workphone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C50A9D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Workphone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0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34E50E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Work Extension</w:t>
            </w:r>
          </w:p>
        </w:tc>
        <w:bookmarkStart w:id="11" w:name="wext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441085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wext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1"/>
          </w:p>
        </w:tc>
      </w:tr>
      <w:tr w:rsidR="00F23543" w14:paraId="2CCDB276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709946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Mobile Phone</w:t>
            </w:r>
          </w:p>
        </w:tc>
        <w:bookmarkStart w:id="12" w:name="MobilePhone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B4F2B7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MobilePhone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2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D0199D" w14:textId="3946D05B" w:rsidR="00F23543" w:rsidRDefault="00F23543" w:rsidP="00811415">
            <w:pPr>
              <w:pStyle w:val="BodyText"/>
              <w:widowControl/>
              <w:rPr>
                <w:i w:val="0"/>
              </w:rPr>
            </w:pPr>
          </w:p>
        </w:tc>
        <w:bookmarkStart w:id="13" w:name="fax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392A6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fax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3"/>
          </w:p>
        </w:tc>
      </w:tr>
      <w:tr w:rsidR="00F23543" w14:paraId="6BC60956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442FA2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Email</w:t>
            </w:r>
          </w:p>
        </w:tc>
        <w:bookmarkStart w:id="14" w:name="email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E440BA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email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4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40878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2nd Email</w:t>
            </w:r>
          </w:p>
        </w:tc>
        <w:bookmarkStart w:id="15" w:name="email2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15C8D2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email2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5"/>
          </w:p>
        </w:tc>
      </w:tr>
      <w:tr w:rsidR="00F23543" w14:paraId="6467CE80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611B8F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Occupation</w:t>
            </w:r>
          </w:p>
        </w:tc>
        <w:bookmarkStart w:id="16" w:name="Occupation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6B0567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Occupation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6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BB330F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Who Referred You?</w:t>
            </w:r>
          </w:p>
        </w:tc>
        <w:bookmarkStart w:id="17" w:name="Referred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A29CD7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Referred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7"/>
          </w:p>
        </w:tc>
      </w:tr>
      <w:tr w:rsidR="00F23543" w14:paraId="6A351C25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6A0200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Birthday</w:t>
            </w:r>
          </w:p>
        </w:tc>
        <w:bookmarkStart w:id="18" w:name="birthday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DBC3B7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birthday"/>
                  <w:enabled/>
                  <w:calcOnExit w:val="0"/>
                  <w:statusText w:type="text" w:val="BE SURE TO ENTER DATES IN A NUMBER  FORMAT (12/22/1962)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8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F03E4A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Married?</w:t>
            </w:r>
          </w:p>
        </w:tc>
        <w:bookmarkStart w:id="19" w:name="MaritalStat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926B8E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MaritalStat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19"/>
          </w:p>
        </w:tc>
      </w:tr>
      <w:tr w:rsidR="00F23543" w14:paraId="3E40F0D1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85B77F" w14:textId="0C3DFD34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Religious affiliation</w:t>
            </w:r>
            <w:r w:rsidR="00B64E82">
              <w:rPr>
                <w:i w:val="0"/>
              </w:rPr>
              <w:t>, if any</w:t>
            </w:r>
          </w:p>
        </w:tc>
        <w:bookmarkStart w:id="20" w:name="religion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D46E0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religion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20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4BAA4" w14:textId="1F7055ED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 xml:space="preserve">Spouse/significant other </w:t>
            </w:r>
            <w:r w:rsidR="00B64E82">
              <w:rPr>
                <w:i w:val="0"/>
              </w:rPr>
              <w:t>n</w:t>
            </w:r>
            <w:r>
              <w:rPr>
                <w:i w:val="0"/>
              </w:rPr>
              <w:t>ame</w:t>
            </w:r>
          </w:p>
        </w:tc>
        <w:bookmarkStart w:id="21" w:name="Spouse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9196B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Spouse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21"/>
          </w:p>
        </w:tc>
      </w:tr>
      <w:tr w:rsidR="00F23543" w14:paraId="445EE51B" w14:textId="77777777" w:rsidTr="00811415"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635EB0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Anniversary, if any</w:t>
            </w:r>
          </w:p>
        </w:tc>
        <w:bookmarkStart w:id="22" w:name="Anniversary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45AD4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Anniversary"/>
                  <w:enabled/>
                  <w:calcOnExit w:val="0"/>
                  <w:statusText w:type="text" w:val="BE SURE TO ENTER DATES IN A NUMBER  FORMAT (12/22/1962)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22"/>
          </w:p>
        </w:tc>
        <w:tc>
          <w:tcPr>
            <w:tcW w:w="19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8D6F80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t>Children? Names and ages</w:t>
            </w:r>
          </w:p>
        </w:tc>
        <w:bookmarkStart w:id="23" w:name="Children"/>
        <w:tc>
          <w:tcPr>
            <w:tcW w:w="2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FB5E57" w14:textId="77777777" w:rsidR="00F23543" w:rsidRDefault="00F23543" w:rsidP="00811415">
            <w:pPr>
              <w:pStyle w:val="BodyText"/>
              <w:widowControl/>
              <w:rPr>
                <w:i w:val="0"/>
              </w:rPr>
            </w:pPr>
            <w:r>
              <w:rPr>
                <w:i w:val="0"/>
              </w:rPr>
              <w:fldChar w:fldCharType="begin">
                <w:ffData>
                  <w:name w:val="Children"/>
                  <w:enabled/>
                  <w:calcOnExit w:val="0"/>
                  <w:textInput/>
                </w:ffData>
              </w:fldChar>
            </w:r>
            <w:r>
              <w:rPr>
                <w:i w:val="0"/>
              </w:rPr>
              <w:instrText xml:space="preserve">FORMTEXT </w:instrText>
            </w:r>
            <w:r>
              <w:rPr>
                <w:i w:val="0"/>
              </w:rPr>
            </w:r>
            <w:r>
              <w:rPr>
                <w:i w:val="0"/>
              </w:rPr>
              <w:fldChar w:fldCharType="separate"/>
            </w:r>
            <w:r>
              <w:rPr>
                <w:i w:val="0"/>
              </w:rPr>
              <w:t xml:space="preserve">     </w:t>
            </w:r>
            <w:r>
              <w:rPr>
                <w:i w:val="0"/>
              </w:rPr>
              <w:fldChar w:fldCharType="end"/>
            </w:r>
            <w:bookmarkEnd w:id="23"/>
          </w:p>
        </w:tc>
      </w:tr>
    </w:tbl>
    <w:p w14:paraId="07880AD0" w14:textId="77777777" w:rsidR="00F23543" w:rsidRDefault="00F23543" w:rsidP="00F23543">
      <w:pPr>
        <w:pStyle w:val="BodyText"/>
        <w:widowControl/>
        <w:rPr>
          <w:i w:val="0"/>
        </w:rPr>
      </w:pPr>
    </w:p>
    <w:p w14:paraId="0913846A" w14:textId="489A5FCE" w:rsidR="00F23543" w:rsidRDefault="00F23543" w:rsidP="00F23543">
      <w:pPr>
        <w:pStyle w:val="BodyText"/>
        <w:widowControl/>
        <w:rPr>
          <w:i w:val="0"/>
        </w:rPr>
      </w:pPr>
      <w:r>
        <w:rPr>
          <w:i w:val="0"/>
        </w:rPr>
        <w:t>What are the t</w:t>
      </w:r>
      <w:r w:rsidR="00C41AD3">
        <w:rPr>
          <w:i w:val="0"/>
        </w:rPr>
        <w:t xml:space="preserve">wo </w:t>
      </w:r>
      <w:r>
        <w:rPr>
          <w:i w:val="0"/>
        </w:rPr>
        <w:t xml:space="preserve">biggest changes you want to make in your life in the next </w:t>
      </w:r>
      <w:r w:rsidR="00C41AD3">
        <w:rPr>
          <w:i w:val="0"/>
        </w:rPr>
        <w:t>three</w:t>
      </w:r>
      <w:r>
        <w:rPr>
          <w:i w:val="0"/>
        </w:rPr>
        <w:t xml:space="preserve"> months?</w:t>
      </w:r>
    </w:p>
    <w:bookmarkStart w:id="24" w:name="Goal1"/>
    <w:p w14:paraId="4CCB887C" w14:textId="77777777" w:rsidR="00F23543" w:rsidRDefault="00F23543" w:rsidP="00F23543">
      <w:pPr>
        <w:pStyle w:val="BodyText"/>
        <w:widowControl/>
        <w:rPr>
          <w:i w:val="0"/>
        </w:rPr>
      </w:pPr>
      <w:r>
        <w:rPr>
          <w:i w:val="0"/>
        </w:rPr>
        <w:fldChar w:fldCharType="begin">
          <w:ffData>
            <w:name w:val="Goal1"/>
            <w:enabled/>
            <w:calcOnExit w:val="0"/>
            <w:textInput/>
          </w:ffData>
        </w:fldChar>
      </w:r>
      <w:r>
        <w:rPr>
          <w:i w:val="0"/>
        </w:rPr>
        <w:instrText xml:space="preserve">FORMTEXT </w:instrText>
      </w:r>
      <w:r>
        <w:rPr>
          <w:i w:val="0"/>
        </w:rPr>
      </w:r>
      <w:r>
        <w:rPr>
          <w:i w:val="0"/>
        </w:rPr>
        <w:fldChar w:fldCharType="separate"/>
      </w:r>
      <w:r>
        <w:rPr>
          <w:i w:val="0"/>
        </w:rPr>
        <w:t xml:space="preserve">     </w:t>
      </w:r>
      <w:r>
        <w:rPr>
          <w:i w:val="0"/>
        </w:rPr>
        <w:fldChar w:fldCharType="end"/>
      </w:r>
      <w:bookmarkEnd w:id="24"/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</w:p>
    <w:bookmarkStart w:id="25" w:name="Goal2"/>
    <w:p w14:paraId="373FDCCE" w14:textId="77777777" w:rsidR="00F23543" w:rsidRDefault="00F23543" w:rsidP="00F23543">
      <w:pPr>
        <w:pStyle w:val="BodyText"/>
        <w:widowControl/>
        <w:rPr>
          <w:i w:val="0"/>
        </w:rPr>
      </w:pPr>
      <w:r>
        <w:rPr>
          <w:i w:val="0"/>
        </w:rPr>
        <w:fldChar w:fldCharType="begin">
          <w:ffData>
            <w:name w:val="Goal2"/>
            <w:enabled/>
            <w:calcOnExit w:val="0"/>
            <w:textInput/>
          </w:ffData>
        </w:fldChar>
      </w:r>
      <w:r>
        <w:rPr>
          <w:i w:val="0"/>
        </w:rPr>
        <w:instrText xml:space="preserve">FORMTEXT </w:instrText>
      </w:r>
      <w:r>
        <w:rPr>
          <w:i w:val="0"/>
        </w:rPr>
      </w:r>
      <w:r>
        <w:rPr>
          <w:i w:val="0"/>
        </w:rPr>
        <w:fldChar w:fldCharType="separate"/>
      </w:r>
      <w:r>
        <w:rPr>
          <w:i w:val="0"/>
        </w:rPr>
        <w:t xml:space="preserve">     </w:t>
      </w:r>
      <w:r>
        <w:rPr>
          <w:i w:val="0"/>
        </w:rPr>
        <w:fldChar w:fldCharType="end"/>
      </w:r>
      <w:bookmarkStart w:id="26" w:name="Goal3"/>
      <w:bookmarkEnd w:id="25"/>
    </w:p>
    <w:p w14:paraId="2806A9EC" w14:textId="5BB33646" w:rsidR="00F23543" w:rsidRDefault="00F23543" w:rsidP="00F23543">
      <w:pPr>
        <w:pStyle w:val="BodyText"/>
        <w:widowControl/>
        <w:rPr>
          <w:i w:val="0"/>
        </w:rPr>
      </w:pPr>
      <w:r>
        <w:rPr>
          <w:i w:val="0"/>
        </w:rPr>
        <w:fldChar w:fldCharType="begin">
          <w:ffData>
            <w:name w:val="Goal3"/>
            <w:enabled/>
            <w:calcOnExit w:val="0"/>
            <w:textInput/>
          </w:ffData>
        </w:fldChar>
      </w:r>
      <w:r>
        <w:rPr>
          <w:i w:val="0"/>
        </w:rPr>
        <w:instrText xml:space="preserve">FORMTEXT </w:instrText>
      </w:r>
      <w:r>
        <w:rPr>
          <w:i w:val="0"/>
        </w:rPr>
      </w:r>
      <w:r>
        <w:rPr>
          <w:i w:val="0"/>
        </w:rPr>
        <w:fldChar w:fldCharType="separate"/>
      </w:r>
      <w:r>
        <w:rPr>
          <w:i w:val="0"/>
        </w:rPr>
        <w:t xml:space="preserve">     </w:t>
      </w:r>
      <w:r>
        <w:rPr>
          <w:i w:val="0"/>
        </w:rPr>
        <w:fldChar w:fldCharType="end"/>
      </w:r>
      <w:bookmarkEnd w:id="26"/>
      <w:r>
        <w:rPr>
          <w:i w:val="0"/>
        </w:rPr>
        <w:t xml:space="preserve">What are the three biggest changes you want to make in your life over the next </w:t>
      </w:r>
      <w:r w:rsidR="00C41AD3">
        <w:rPr>
          <w:i w:val="0"/>
        </w:rPr>
        <w:t>three</w:t>
      </w:r>
      <w:r>
        <w:rPr>
          <w:i w:val="0"/>
        </w:rPr>
        <w:t xml:space="preserve"> years?</w:t>
      </w:r>
    </w:p>
    <w:p w14:paraId="22B18978" w14:textId="77777777" w:rsidR="00F23543" w:rsidRDefault="00F23543" w:rsidP="00F23543">
      <w:pPr>
        <w:pStyle w:val="BodyText"/>
        <w:widowControl/>
        <w:rPr>
          <w:i w:val="0"/>
        </w:rPr>
      </w:pP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 w:rsidR="00807D7A">
        <w:rPr>
          <w:i w:val="0"/>
          <w:u w:val="single"/>
        </w:rPr>
        <w:tab/>
      </w:r>
      <w:r>
        <w:rPr>
          <w:i w:val="0"/>
          <w:u w:val="single"/>
        </w:rPr>
        <w:tab/>
      </w:r>
    </w:p>
    <w:p w14:paraId="0FF3860E" w14:textId="77777777" w:rsidR="00F23543" w:rsidRDefault="00F23543" w:rsidP="00F23543">
      <w:pPr>
        <w:pStyle w:val="BodyText"/>
        <w:widowControl/>
        <w:rPr>
          <w:i w:val="0"/>
        </w:rPr>
      </w:pPr>
    </w:p>
    <w:p w14:paraId="0C6A892D" w14:textId="77777777" w:rsidR="00F23543" w:rsidRDefault="00F23543" w:rsidP="00F23543">
      <w:pPr>
        <w:pStyle w:val="BodyText"/>
        <w:widowControl/>
        <w:rPr>
          <w:i w:val="0"/>
        </w:rPr>
      </w:pPr>
      <w:r>
        <w:rPr>
          <w:i w:val="0"/>
        </w:rPr>
        <w:t>What do you most want to achieve during our initial coaching period? What most threatens to hold you back from achieving this desire?</w:t>
      </w:r>
    </w:p>
    <w:p w14:paraId="6E1D3EC3" w14:textId="77777777" w:rsidR="00F23543" w:rsidRDefault="00F23543" w:rsidP="00F23543">
      <w:pPr>
        <w:rPr>
          <w:u w:val="single"/>
        </w:rPr>
      </w:pPr>
      <w:r>
        <w:t>____________________________________________________________________________________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807D7A">
        <w:rPr>
          <w:u w:val="single"/>
        </w:rPr>
        <w:tab/>
      </w:r>
      <w:r w:rsidR="00807D7A">
        <w:rPr>
          <w:u w:val="single"/>
        </w:rPr>
        <w:tab/>
      </w:r>
      <w:r w:rsidR="00807D7A">
        <w:rPr>
          <w:u w:val="single"/>
        </w:rPr>
        <w:tab/>
      </w:r>
      <w:r w:rsidR="00807D7A">
        <w:rPr>
          <w:u w:val="single"/>
        </w:rPr>
        <w:tab/>
      </w:r>
      <w:r w:rsidR="00807D7A">
        <w:rPr>
          <w:u w:val="single"/>
        </w:rPr>
        <w:tab/>
      </w:r>
      <w:r w:rsidR="00807D7A">
        <w:rPr>
          <w:u w:val="single"/>
        </w:rPr>
        <w:tab/>
      </w:r>
      <w:r w:rsidR="00807D7A">
        <w:rPr>
          <w:u w:val="single"/>
        </w:rPr>
        <w:tab/>
      </w:r>
      <w:r w:rsidR="00807D7A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2FDC09D" w14:textId="77777777" w:rsidR="00F23543" w:rsidRDefault="00F23543" w:rsidP="00F23543">
      <w:pPr>
        <w:rPr>
          <w:u w:val="single"/>
        </w:rPr>
      </w:pPr>
    </w:p>
    <w:p w14:paraId="0BD337F5" w14:textId="77777777" w:rsidR="00F23543" w:rsidRDefault="00F23543" w:rsidP="00F23543">
      <w:pPr>
        <w:jc w:val="center"/>
        <w:rPr>
          <w:rFonts w:ascii="Garamond" w:hAnsi="Garamond"/>
          <w:szCs w:val="24"/>
        </w:rPr>
      </w:pPr>
    </w:p>
    <w:p w14:paraId="37C17321" w14:textId="7017601E" w:rsidR="00BD79DB" w:rsidRDefault="00BD79DB" w:rsidP="006161F2">
      <w:pPr>
        <w:widowControl/>
        <w:autoSpaceDE/>
        <w:autoSpaceDN/>
        <w:adjustRightInd/>
        <w:spacing w:line="240" w:lineRule="auto"/>
        <w:textAlignment w:val="auto"/>
        <w:rPr>
          <w:rFonts w:ascii="Times New Roman" w:hAnsi="Times New Roman"/>
          <w:b/>
          <w:smallCaps/>
          <w:sz w:val="18"/>
          <w:szCs w:val="18"/>
        </w:rPr>
      </w:pPr>
    </w:p>
    <w:sectPr w:rsidR="00BD79DB" w:rsidSect="00BD79DB">
      <w:headerReference w:type="default" r:id="rId9"/>
      <w:footerReference w:type="even" r:id="rId10"/>
      <w:footerReference w:type="default" r:id="rId11"/>
      <w:pgSz w:w="12240" w:h="15840"/>
      <w:pgMar w:top="1440" w:right="1080" w:bottom="1440" w:left="1080" w:header="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C92DE" w14:textId="77777777" w:rsidR="007A02B5" w:rsidRDefault="007A02B5">
      <w:pPr>
        <w:spacing w:line="240" w:lineRule="auto"/>
      </w:pPr>
      <w:r>
        <w:separator/>
      </w:r>
    </w:p>
  </w:endnote>
  <w:endnote w:type="continuationSeparator" w:id="0">
    <w:p w14:paraId="18CE1E65" w14:textId="77777777" w:rsidR="007A02B5" w:rsidRDefault="007A02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abon MT">
    <w:altName w:val="Courier New"/>
    <w:panose1 w:val="020B0604020202020204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News Gothic MT">
    <w:panose1 w:val="020B0503020103020203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aramond BookCondensed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55724073"/>
      <w:docPartObj>
        <w:docPartGallery w:val="Page Numbers (Bottom of Page)"/>
        <w:docPartUnique/>
      </w:docPartObj>
    </w:sdtPr>
    <w:sdtContent>
      <w:p w14:paraId="1EF403E6" w14:textId="306AD006" w:rsidR="00BD79DB" w:rsidRDefault="00BD79DB" w:rsidP="00F800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ADA965C" w14:textId="77777777" w:rsidR="00BD79DB" w:rsidRDefault="00BD79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83333201"/>
      <w:docPartObj>
        <w:docPartGallery w:val="Page Numbers (Bottom of Page)"/>
        <w:docPartUnique/>
      </w:docPartObj>
    </w:sdtPr>
    <w:sdtContent>
      <w:p w14:paraId="3CD9E4AC" w14:textId="76D47236" w:rsidR="00BD79DB" w:rsidRDefault="00BD79DB" w:rsidP="00F800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161F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DEFE2EF" w14:textId="77777777" w:rsidR="00807D7A" w:rsidRDefault="00807D7A" w:rsidP="00BD79DB">
    <w:pPr>
      <w:pStyle w:val="Footer"/>
      <w:jc w:val="center"/>
    </w:pPr>
  </w:p>
  <w:p w14:paraId="46E1A066" w14:textId="47BF6576" w:rsidR="00807D7A" w:rsidRDefault="00807D7A" w:rsidP="00BD79DB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E83EA" w14:textId="77777777" w:rsidR="007A02B5" w:rsidRDefault="007A02B5">
      <w:pPr>
        <w:spacing w:line="240" w:lineRule="auto"/>
      </w:pPr>
      <w:r>
        <w:separator/>
      </w:r>
    </w:p>
  </w:footnote>
  <w:footnote w:type="continuationSeparator" w:id="0">
    <w:p w14:paraId="43ECBF77" w14:textId="77777777" w:rsidR="007A02B5" w:rsidRDefault="007A02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C7F9B" w14:textId="01ED01C3" w:rsidR="002559E1" w:rsidRDefault="005C16F6" w:rsidP="005C16F6">
    <w:pPr>
      <w:pStyle w:val="Header"/>
      <w:ind w:left="1267" w:right="1267"/>
      <w:jc w:val="center"/>
    </w:pPr>
    <w:r>
      <w:rPr>
        <w:noProof/>
      </w:rPr>
      <w:drawing>
        <wp:inline distT="0" distB="0" distL="0" distR="0" wp14:anchorId="09C834D3" wp14:editId="609F3FF1">
          <wp:extent cx="1158469" cy="914400"/>
          <wp:effectExtent l="0" t="0" r="0" b="0"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8469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</w:t>
    </w:r>
    <w:r>
      <w:rPr>
        <w:noProof/>
      </w:rPr>
      <w:drawing>
        <wp:inline distT="0" distB="0" distL="0" distR="0" wp14:anchorId="5E043104" wp14:editId="7FFE53B3">
          <wp:extent cx="1756833" cy="91440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833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18AD"/>
    <w:multiLevelType w:val="hybridMultilevel"/>
    <w:tmpl w:val="BD6A16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0900A6D"/>
    <w:multiLevelType w:val="hybridMultilevel"/>
    <w:tmpl w:val="44968C1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E20A6D"/>
    <w:multiLevelType w:val="hybridMultilevel"/>
    <w:tmpl w:val="75A6F850"/>
    <w:lvl w:ilvl="0" w:tplc="0840D0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A1319D"/>
    <w:multiLevelType w:val="hybridMultilevel"/>
    <w:tmpl w:val="460EE5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87976450">
    <w:abstractNumId w:val="1"/>
  </w:num>
  <w:num w:numId="2" w16cid:durableId="2137210795">
    <w:abstractNumId w:val="2"/>
  </w:num>
  <w:num w:numId="3" w16cid:durableId="783961675">
    <w:abstractNumId w:val="3"/>
  </w:num>
  <w:num w:numId="4" w16cid:durableId="781997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5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AwsDQxMLWwsDBT0lEKTi0uzszPAykwrAUA+JDEjCwAAAA="/>
  </w:docVars>
  <w:rsids>
    <w:rsidRoot w:val="00895CC2"/>
    <w:rsid w:val="00006A72"/>
    <w:rsid w:val="00062E17"/>
    <w:rsid w:val="00081D7C"/>
    <w:rsid w:val="00093327"/>
    <w:rsid w:val="00095723"/>
    <w:rsid w:val="00097ABC"/>
    <w:rsid w:val="000C36F2"/>
    <w:rsid w:val="000E2D75"/>
    <w:rsid w:val="0011015F"/>
    <w:rsid w:val="0012053C"/>
    <w:rsid w:val="00136A70"/>
    <w:rsid w:val="00162A83"/>
    <w:rsid w:val="00174D63"/>
    <w:rsid w:val="00176427"/>
    <w:rsid w:val="001A3240"/>
    <w:rsid w:val="001B07C7"/>
    <w:rsid w:val="001D6627"/>
    <w:rsid w:val="0021031E"/>
    <w:rsid w:val="002113FE"/>
    <w:rsid w:val="002118A8"/>
    <w:rsid w:val="00212253"/>
    <w:rsid w:val="00212CCD"/>
    <w:rsid w:val="002155F8"/>
    <w:rsid w:val="00215BB1"/>
    <w:rsid w:val="002239B0"/>
    <w:rsid w:val="00230ECB"/>
    <w:rsid w:val="002559E1"/>
    <w:rsid w:val="0027478C"/>
    <w:rsid w:val="00276CE0"/>
    <w:rsid w:val="00281B5B"/>
    <w:rsid w:val="002A0102"/>
    <w:rsid w:val="002A78A0"/>
    <w:rsid w:val="002B25BB"/>
    <w:rsid w:val="002B6422"/>
    <w:rsid w:val="002C00E9"/>
    <w:rsid w:val="002C03BC"/>
    <w:rsid w:val="002C23B9"/>
    <w:rsid w:val="002D3024"/>
    <w:rsid w:val="002E16DB"/>
    <w:rsid w:val="00323116"/>
    <w:rsid w:val="00330566"/>
    <w:rsid w:val="0033559B"/>
    <w:rsid w:val="00336258"/>
    <w:rsid w:val="00347416"/>
    <w:rsid w:val="00364DFC"/>
    <w:rsid w:val="00366613"/>
    <w:rsid w:val="00367DAE"/>
    <w:rsid w:val="00371ACB"/>
    <w:rsid w:val="0038317D"/>
    <w:rsid w:val="00384576"/>
    <w:rsid w:val="0039283C"/>
    <w:rsid w:val="003A215E"/>
    <w:rsid w:val="003A21B9"/>
    <w:rsid w:val="003A683F"/>
    <w:rsid w:val="003E4208"/>
    <w:rsid w:val="003F0CE0"/>
    <w:rsid w:val="004164FC"/>
    <w:rsid w:val="00427A16"/>
    <w:rsid w:val="00445D48"/>
    <w:rsid w:val="00454B52"/>
    <w:rsid w:val="00455C41"/>
    <w:rsid w:val="004635B3"/>
    <w:rsid w:val="00474A5E"/>
    <w:rsid w:val="004A1728"/>
    <w:rsid w:val="004A6D8B"/>
    <w:rsid w:val="004B5923"/>
    <w:rsid w:val="004C0EEF"/>
    <w:rsid w:val="004D73CB"/>
    <w:rsid w:val="004E5278"/>
    <w:rsid w:val="00510EB5"/>
    <w:rsid w:val="005143A0"/>
    <w:rsid w:val="0054051A"/>
    <w:rsid w:val="00540C60"/>
    <w:rsid w:val="0054144E"/>
    <w:rsid w:val="005465D4"/>
    <w:rsid w:val="005619CC"/>
    <w:rsid w:val="00563557"/>
    <w:rsid w:val="00572C31"/>
    <w:rsid w:val="005840BC"/>
    <w:rsid w:val="00592A8F"/>
    <w:rsid w:val="005B1E9E"/>
    <w:rsid w:val="005C16F6"/>
    <w:rsid w:val="005C1996"/>
    <w:rsid w:val="005C6E36"/>
    <w:rsid w:val="005C76CD"/>
    <w:rsid w:val="005E50A0"/>
    <w:rsid w:val="005F16CD"/>
    <w:rsid w:val="006161F2"/>
    <w:rsid w:val="00616C39"/>
    <w:rsid w:val="00617D2C"/>
    <w:rsid w:val="0062385C"/>
    <w:rsid w:val="00657F05"/>
    <w:rsid w:val="00682CDA"/>
    <w:rsid w:val="006C786D"/>
    <w:rsid w:val="006D2CB3"/>
    <w:rsid w:val="006F2987"/>
    <w:rsid w:val="006F5F67"/>
    <w:rsid w:val="006F66CC"/>
    <w:rsid w:val="00714F42"/>
    <w:rsid w:val="0073303B"/>
    <w:rsid w:val="00746252"/>
    <w:rsid w:val="00753AA9"/>
    <w:rsid w:val="00783D51"/>
    <w:rsid w:val="007A02B5"/>
    <w:rsid w:val="007A497A"/>
    <w:rsid w:val="007D4D47"/>
    <w:rsid w:val="007F3F28"/>
    <w:rsid w:val="007F4B31"/>
    <w:rsid w:val="00807D7A"/>
    <w:rsid w:val="00811415"/>
    <w:rsid w:val="00813863"/>
    <w:rsid w:val="00837577"/>
    <w:rsid w:val="00846B74"/>
    <w:rsid w:val="00875E99"/>
    <w:rsid w:val="00894E3D"/>
    <w:rsid w:val="00895CC2"/>
    <w:rsid w:val="008A4223"/>
    <w:rsid w:val="008B71DF"/>
    <w:rsid w:val="00915F46"/>
    <w:rsid w:val="009169C2"/>
    <w:rsid w:val="00927FD1"/>
    <w:rsid w:val="009334F2"/>
    <w:rsid w:val="009564E2"/>
    <w:rsid w:val="00984502"/>
    <w:rsid w:val="009A72FA"/>
    <w:rsid w:val="009D1748"/>
    <w:rsid w:val="009E77E5"/>
    <w:rsid w:val="00A20C3A"/>
    <w:rsid w:val="00A270A4"/>
    <w:rsid w:val="00A3352D"/>
    <w:rsid w:val="00A46D8D"/>
    <w:rsid w:val="00A5586D"/>
    <w:rsid w:val="00AA0C76"/>
    <w:rsid w:val="00AA496B"/>
    <w:rsid w:val="00AD244D"/>
    <w:rsid w:val="00AE371B"/>
    <w:rsid w:val="00B068D4"/>
    <w:rsid w:val="00B140F7"/>
    <w:rsid w:val="00B64E82"/>
    <w:rsid w:val="00B733BF"/>
    <w:rsid w:val="00BA2D74"/>
    <w:rsid w:val="00BD28D3"/>
    <w:rsid w:val="00BD79DB"/>
    <w:rsid w:val="00BE260F"/>
    <w:rsid w:val="00BE28B3"/>
    <w:rsid w:val="00BF6E87"/>
    <w:rsid w:val="00C41AD3"/>
    <w:rsid w:val="00C70A40"/>
    <w:rsid w:val="00C951F1"/>
    <w:rsid w:val="00CA788F"/>
    <w:rsid w:val="00CD329D"/>
    <w:rsid w:val="00CE1065"/>
    <w:rsid w:val="00CE5093"/>
    <w:rsid w:val="00CF147F"/>
    <w:rsid w:val="00D47D76"/>
    <w:rsid w:val="00D92CE6"/>
    <w:rsid w:val="00DC0318"/>
    <w:rsid w:val="00DE52F1"/>
    <w:rsid w:val="00DF13C0"/>
    <w:rsid w:val="00E216B8"/>
    <w:rsid w:val="00E67755"/>
    <w:rsid w:val="00EC6FCD"/>
    <w:rsid w:val="00EC7E65"/>
    <w:rsid w:val="00F23543"/>
    <w:rsid w:val="00F327C2"/>
    <w:rsid w:val="00F35FD1"/>
    <w:rsid w:val="00F46CC8"/>
    <w:rsid w:val="00F53DF8"/>
    <w:rsid w:val="00F64B42"/>
    <w:rsid w:val="00F77682"/>
    <w:rsid w:val="00FA3806"/>
    <w:rsid w:val="00FB0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BABD77"/>
  <w15:docId w15:val="{6AB9096C-376E-EF4C-92F0-BB66573D9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0F"/>
    <w:pPr>
      <w:widowControl w:val="0"/>
      <w:autoSpaceDE w:val="0"/>
      <w:autoSpaceDN w:val="0"/>
      <w:adjustRightInd w:val="0"/>
      <w:spacing w:line="260" w:lineRule="atLeast"/>
      <w:textAlignment w:val="baseline"/>
    </w:pPr>
    <w:rPr>
      <w:rFonts w:ascii="Sabon MT" w:hAnsi="Sabon MT"/>
      <w:color w:val="000000"/>
      <w:sz w:val="21"/>
      <w:szCs w:val="21"/>
    </w:rPr>
  </w:style>
  <w:style w:type="paragraph" w:styleId="Heading3">
    <w:name w:val="heading 3"/>
    <w:basedOn w:val="Normal"/>
    <w:next w:val="Normal"/>
    <w:link w:val="Heading3Char"/>
    <w:qFormat/>
    <w:rsid w:val="00807D7A"/>
    <w:pPr>
      <w:keepNext/>
      <w:widowControl/>
      <w:autoSpaceDE/>
      <w:autoSpaceDN/>
      <w:adjustRightInd/>
      <w:spacing w:line="240" w:lineRule="auto"/>
      <w:jc w:val="center"/>
      <w:textAlignment w:val="auto"/>
      <w:outlineLvl w:val="2"/>
    </w:pPr>
    <w:rPr>
      <w:rFonts w:ascii="Arial" w:hAnsi="Arial" w:cs="Arial"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215BB1"/>
    <w:rPr>
      <w:rFonts w:ascii="Garamond" w:hAnsi="Garamond" w:cs="Arial"/>
      <w:i/>
      <w:sz w:val="22"/>
      <w:szCs w:val="22"/>
    </w:rPr>
  </w:style>
  <w:style w:type="paragraph" w:customStyle="1" w:styleId="SH">
    <w:name w:val="SH"/>
    <w:basedOn w:val="Normal"/>
    <w:rsid w:val="00BE260F"/>
    <w:pPr>
      <w:pBdr>
        <w:bottom w:val="single" w:sz="4" w:space="11" w:color="000000"/>
      </w:pBdr>
      <w:spacing w:line="960" w:lineRule="atLeast"/>
    </w:pPr>
    <w:rPr>
      <w:rFonts w:ascii="News Gothic MT" w:hAnsi="News Gothic MT"/>
      <w:sz w:val="80"/>
      <w:szCs w:val="80"/>
    </w:rPr>
  </w:style>
  <w:style w:type="paragraph" w:customStyle="1" w:styleId="TX">
    <w:name w:val="TX"/>
    <w:basedOn w:val="Normal"/>
    <w:rsid w:val="00BE260F"/>
    <w:pPr>
      <w:spacing w:after="260"/>
      <w:jc w:val="both"/>
    </w:pPr>
  </w:style>
  <w:style w:type="character" w:styleId="Hyperlink">
    <w:name w:val="Hyperlink"/>
    <w:rsid w:val="00BE260F"/>
    <w:rPr>
      <w:color w:val="0000FF"/>
      <w:u w:val="single"/>
    </w:rPr>
  </w:style>
  <w:style w:type="paragraph" w:styleId="BalloonText">
    <w:name w:val="Balloon Text"/>
    <w:basedOn w:val="Normal"/>
    <w:semiHidden/>
    <w:rsid w:val="0009332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6238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2385C"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40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line="240" w:lineRule="auto"/>
      <w:textAlignment w:val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5840BC"/>
    <w:rPr>
      <w:rFonts w:ascii="Courier New" w:hAnsi="Courier New" w:cs="Courier New"/>
      <w:color w:val="000000"/>
    </w:rPr>
  </w:style>
  <w:style w:type="paragraph" w:styleId="Title">
    <w:name w:val="Title"/>
    <w:basedOn w:val="Normal"/>
    <w:link w:val="TitleChar"/>
    <w:qFormat/>
    <w:rsid w:val="00F23543"/>
    <w:pPr>
      <w:overflowPunct w:val="0"/>
      <w:spacing w:line="240" w:lineRule="auto"/>
      <w:jc w:val="center"/>
    </w:pPr>
    <w:rPr>
      <w:rFonts w:ascii="Impact" w:hAnsi="Impact"/>
      <w:color w:val="auto"/>
      <w:sz w:val="36"/>
      <w:szCs w:val="20"/>
    </w:rPr>
  </w:style>
  <w:style w:type="character" w:customStyle="1" w:styleId="TitleChar">
    <w:name w:val="Title Char"/>
    <w:link w:val="Title"/>
    <w:rsid w:val="00F23543"/>
    <w:rPr>
      <w:rFonts w:ascii="Impact" w:hAnsi="Impact"/>
      <w:sz w:val="36"/>
    </w:rPr>
  </w:style>
  <w:style w:type="paragraph" w:styleId="BodyText">
    <w:name w:val="Body Text"/>
    <w:basedOn w:val="Normal"/>
    <w:link w:val="BodyTextChar"/>
    <w:semiHidden/>
    <w:rsid w:val="00F23543"/>
    <w:pPr>
      <w:overflowPunct w:val="0"/>
      <w:spacing w:line="240" w:lineRule="auto"/>
    </w:pPr>
    <w:rPr>
      <w:rFonts w:ascii="Century Schoolbook" w:hAnsi="Century Schoolbook"/>
      <w:i/>
      <w:color w:val="auto"/>
      <w:sz w:val="20"/>
      <w:szCs w:val="20"/>
    </w:rPr>
  </w:style>
  <w:style w:type="character" w:customStyle="1" w:styleId="BodyTextChar">
    <w:name w:val="Body Text Char"/>
    <w:link w:val="BodyText"/>
    <w:semiHidden/>
    <w:rsid w:val="00F23543"/>
    <w:rPr>
      <w:rFonts w:ascii="Century Schoolbook" w:hAnsi="Century Schoolbook"/>
      <w:i/>
    </w:rPr>
  </w:style>
  <w:style w:type="paragraph" w:customStyle="1" w:styleId="TableText">
    <w:name w:val="Table Text"/>
    <w:basedOn w:val="Normal"/>
    <w:rsid w:val="00AA0C76"/>
    <w:pPr>
      <w:spacing w:before="120" w:after="120" w:line="220" w:lineRule="exact"/>
    </w:pPr>
    <w:rPr>
      <w:sz w:val="18"/>
      <w:szCs w:val="20"/>
    </w:rPr>
  </w:style>
  <w:style w:type="paragraph" w:customStyle="1" w:styleId="reference-endorse">
    <w:name w:val="reference-endorse"/>
    <w:basedOn w:val="Normal"/>
    <w:rsid w:val="00AA0C76"/>
    <w:pPr>
      <w:widowControl/>
      <w:overflowPunct w:val="0"/>
      <w:spacing w:before="60" w:after="60" w:line="480" w:lineRule="auto"/>
      <w:ind w:firstLine="360"/>
      <w:jc w:val="right"/>
    </w:pPr>
    <w:rPr>
      <w:rFonts w:ascii="Garamond" w:hAnsi="Garamond"/>
      <w:sz w:val="22"/>
      <w:szCs w:val="20"/>
    </w:rPr>
  </w:style>
  <w:style w:type="paragraph" w:customStyle="1" w:styleId="Default">
    <w:name w:val="Default"/>
    <w:rsid w:val="00807D7A"/>
    <w:pPr>
      <w:autoSpaceDE w:val="0"/>
      <w:autoSpaceDN w:val="0"/>
      <w:adjustRightInd w:val="0"/>
    </w:pPr>
    <w:rPr>
      <w:rFonts w:ascii="News Gothic MT" w:cs="News Gothic MT"/>
      <w:color w:val="000000"/>
      <w:sz w:val="24"/>
      <w:szCs w:val="24"/>
    </w:rPr>
  </w:style>
  <w:style w:type="paragraph" w:customStyle="1" w:styleId="Pa19">
    <w:name w:val="Pa19"/>
    <w:basedOn w:val="Default"/>
    <w:next w:val="Default"/>
    <w:rsid w:val="00807D7A"/>
    <w:pPr>
      <w:spacing w:line="191" w:lineRule="atLeast"/>
    </w:pPr>
    <w:rPr>
      <w:rFonts w:ascii="Times New Roman" w:cs="Times New Roman"/>
      <w:color w:val="auto"/>
    </w:rPr>
  </w:style>
  <w:style w:type="character" w:customStyle="1" w:styleId="A6">
    <w:name w:val="A6"/>
    <w:rsid w:val="00807D7A"/>
    <w:rPr>
      <w:rFonts w:ascii="News Gothic MT" w:cs="News Gothic MT"/>
      <w:color w:val="000000"/>
    </w:rPr>
  </w:style>
  <w:style w:type="character" w:customStyle="1" w:styleId="Heading3Char">
    <w:name w:val="Heading 3 Char"/>
    <w:link w:val="Heading3"/>
    <w:rsid w:val="00807D7A"/>
    <w:rPr>
      <w:rFonts w:ascii="Arial" w:hAnsi="Arial" w:cs="Arial"/>
      <w:sz w:val="24"/>
      <w:szCs w:val="24"/>
    </w:rPr>
  </w:style>
  <w:style w:type="character" w:styleId="Strong">
    <w:name w:val="Strong"/>
    <w:qFormat/>
    <w:rsid w:val="00807D7A"/>
    <w:rPr>
      <w:b/>
      <w:bCs/>
    </w:rPr>
  </w:style>
  <w:style w:type="character" w:customStyle="1" w:styleId="FooterChar">
    <w:name w:val="Footer Char"/>
    <w:link w:val="Footer"/>
    <w:uiPriority w:val="99"/>
    <w:rsid w:val="00807D7A"/>
    <w:rPr>
      <w:rFonts w:ascii="Sabon MT" w:hAnsi="Sabon MT"/>
      <w:color w:val="000000"/>
      <w:sz w:val="21"/>
      <w:szCs w:val="21"/>
    </w:rPr>
  </w:style>
  <w:style w:type="character" w:customStyle="1" w:styleId="HeaderChar">
    <w:name w:val="Header Char"/>
    <w:link w:val="Header"/>
    <w:uiPriority w:val="99"/>
    <w:rsid w:val="002559E1"/>
    <w:rPr>
      <w:rFonts w:ascii="Sabon MT" w:hAnsi="Sabon MT"/>
      <w:color w:val="000000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BD79DB"/>
  </w:style>
  <w:style w:type="character" w:styleId="UnresolvedMention">
    <w:name w:val="Unresolved Mention"/>
    <w:basedOn w:val="DefaultParagraphFont"/>
    <w:uiPriority w:val="99"/>
    <w:semiHidden/>
    <w:unhideWhenUsed/>
    <w:rsid w:val="005C16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@cpf-coaching.com?subject=Client%20Intake%20For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2ED8F-451B-47F1-AFF3-28918CDC1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lcome to Coaching</vt:lpstr>
    </vt:vector>
  </TitlesOfParts>
  <Company>Inspire Inc.</Company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Coaching</dc:title>
  <dc:creator>Valorie Burton</dc:creator>
  <cp:lastModifiedBy>Christophe Foulon</cp:lastModifiedBy>
  <cp:revision>3</cp:revision>
  <cp:lastPrinted>2007-07-03T01:32:00Z</cp:lastPrinted>
  <dcterms:created xsi:type="dcterms:W3CDTF">2022-07-03T13:21:00Z</dcterms:created>
  <dcterms:modified xsi:type="dcterms:W3CDTF">2022-07-03T13:29:00Z</dcterms:modified>
</cp:coreProperties>
</file>